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CC8B2" w14:textId="1A09D5DC" w:rsidR="008754B2" w:rsidRPr="00406F8D" w:rsidRDefault="00DB45A7" w:rsidP="00406F8D">
      <w:pPr>
        <w:pStyle w:val="NoSpacing"/>
        <w:jc w:val="center"/>
        <w:rPr>
          <w:b/>
          <w:sz w:val="28"/>
          <w:szCs w:val="28"/>
        </w:rPr>
      </w:pPr>
      <w:r w:rsidRPr="00406F8D">
        <w:rPr>
          <w:b/>
          <w:sz w:val="28"/>
          <w:szCs w:val="28"/>
        </w:rPr>
        <w:t>Trachoma</w:t>
      </w:r>
      <w:r w:rsidR="00464FEF" w:rsidRPr="00406F8D">
        <w:rPr>
          <w:b/>
          <w:sz w:val="28"/>
          <w:szCs w:val="28"/>
        </w:rPr>
        <w:t xml:space="preserve"> photo database</w:t>
      </w:r>
      <w:r w:rsidR="00406F8D" w:rsidRPr="00406F8D">
        <w:rPr>
          <w:b/>
          <w:sz w:val="28"/>
          <w:szCs w:val="28"/>
        </w:rPr>
        <w:t xml:space="preserve"> – photo upload acce</w:t>
      </w:r>
      <w:r w:rsidR="00406F8D">
        <w:rPr>
          <w:b/>
          <w:sz w:val="28"/>
          <w:szCs w:val="28"/>
        </w:rPr>
        <w:t>ss request</w:t>
      </w:r>
    </w:p>
    <w:p w14:paraId="42D5DFD2" w14:textId="5C65D4CC" w:rsidR="00464FEF" w:rsidRPr="00406F8D" w:rsidRDefault="00464FEF" w:rsidP="00464FEF">
      <w:pPr>
        <w:pStyle w:val="NoSpacing"/>
      </w:pPr>
    </w:p>
    <w:p w14:paraId="3A0111EF" w14:textId="02973DA4" w:rsidR="00E46400" w:rsidRDefault="001934B6" w:rsidP="001934B6">
      <w:pPr>
        <w:pStyle w:val="NoSpacing"/>
        <w:rPr>
          <w:lang w:val="en-US"/>
        </w:rPr>
      </w:pPr>
      <w:r w:rsidRPr="1721F2B7">
        <w:rPr>
          <w:lang w:val="en-US"/>
        </w:rPr>
        <w:t>Th</w:t>
      </w:r>
      <w:r w:rsidR="00AD12AD">
        <w:rPr>
          <w:lang w:val="en-US"/>
        </w:rPr>
        <w:t>e Trachoma Photo Database</w:t>
      </w:r>
      <w:r w:rsidRPr="1721F2B7">
        <w:rPr>
          <w:lang w:val="en-US"/>
        </w:rPr>
        <w:t xml:space="preserve"> contains </w:t>
      </w:r>
      <w:r w:rsidR="0013482A" w:rsidRPr="1721F2B7">
        <w:rPr>
          <w:lang w:val="en-US"/>
        </w:rPr>
        <w:t xml:space="preserve">de-identified </w:t>
      </w:r>
      <w:r w:rsidRPr="1721F2B7">
        <w:rPr>
          <w:lang w:val="en-US"/>
        </w:rPr>
        <w:t xml:space="preserve">photos from multiple studies </w:t>
      </w:r>
      <w:r w:rsidR="3D287A38" w:rsidRPr="1721F2B7">
        <w:rPr>
          <w:lang w:val="en-US"/>
        </w:rPr>
        <w:t xml:space="preserve">conducted in multiple </w:t>
      </w:r>
      <w:r w:rsidRPr="1721F2B7">
        <w:rPr>
          <w:lang w:val="en-US"/>
        </w:rPr>
        <w:t xml:space="preserve">countries, </w:t>
      </w:r>
      <w:r w:rsidR="00943E3E" w:rsidRPr="1721F2B7">
        <w:rPr>
          <w:lang w:val="en-US"/>
        </w:rPr>
        <w:t>with</w:t>
      </w:r>
      <w:r w:rsidRPr="1721F2B7">
        <w:rPr>
          <w:lang w:val="en-US"/>
        </w:rPr>
        <w:t xml:space="preserve"> associated metadata. </w:t>
      </w:r>
      <w:r w:rsidR="00E01217">
        <w:rPr>
          <w:lang w:val="en-US"/>
        </w:rPr>
        <w:t>Members of the trachoma community</w:t>
      </w:r>
      <w:r w:rsidR="00E46400">
        <w:rPr>
          <w:lang w:val="en-US"/>
        </w:rPr>
        <w:t xml:space="preserve"> can request access to these images to support educational and research efforts </w:t>
      </w:r>
      <w:r w:rsidR="0004556D">
        <w:rPr>
          <w:lang w:val="en-US"/>
        </w:rPr>
        <w:t>in</w:t>
      </w:r>
      <w:r w:rsidR="00E46400">
        <w:rPr>
          <w:lang w:val="en-US"/>
        </w:rPr>
        <w:t xml:space="preserve"> support </w:t>
      </w:r>
      <w:r w:rsidR="0004556D">
        <w:rPr>
          <w:lang w:val="en-US"/>
        </w:rPr>
        <w:t xml:space="preserve">of </w:t>
      </w:r>
      <w:r w:rsidR="00E46400">
        <w:rPr>
          <w:lang w:val="en-US"/>
        </w:rPr>
        <w:t xml:space="preserve">trachoma elimination efforts. </w:t>
      </w:r>
    </w:p>
    <w:p w14:paraId="47D57B09" w14:textId="77777777" w:rsidR="00E46400" w:rsidRDefault="00E46400" w:rsidP="001934B6">
      <w:pPr>
        <w:pStyle w:val="NoSpacing"/>
        <w:rPr>
          <w:lang w:val="en-US"/>
        </w:rPr>
      </w:pPr>
    </w:p>
    <w:p w14:paraId="5D0F59DA" w14:textId="711A0D36" w:rsidR="001934B6" w:rsidRDefault="00560FBF" w:rsidP="001934B6">
      <w:pPr>
        <w:pStyle w:val="NoSpacing"/>
        <w:rPr>
          <w:lang w:val="en-US"/>
        </w:rPr>
      </w:pPr>
      <w:r>
        <w:rPr>
          <w:lang w:val="en-US"/>
        </w:rPr>
        <w:t>Thank you for your interest</w:t>
      </w:r>
      <w:r w:rsidR="00E46400">
        <w:rPr>
          <w:lang w:val="en-US"/>
        </w:rPr>
        <w:t xml:space="preserve"> in providing photos </w:t>
      </w:r>
      <w:r w:rsidR="00F75E9E">
        <w:rPr>
          <w:lang w:val="en-US"/>
        </w:rPr>
        <w:t>for</w:t>
      </w:r>
      <w:r w:rsidR="00E46400">
        <w:rPr>
          <w:lang w:val="en-US"/>
        </w:rPr>
        <w:t xml:space="preserve"> the database. For us to set you up on the system, please coul</w:t>
      </w:r>
      <w:r w:rsidR="0004556D">
        <w:rPr>
          <w:lang w:val="en-US"/>
        </w:rPr>
        <w:t xml:space="preserve">d you complete the below form and return it to </w:t>
      </w:r>
      <w:hyperlink r:id="rId8">
        <w:r w:rsidR="00721DAB" w:rsidRPr="1721F2B7">
          <w:rPr>
            <w:rStyle w:val="Hyperlink"/>
            <w:lang w:val="en-US"/>
          </w:rPr>
          <w:t>admin@tropicaldata.org</w:t>
        </w:r>
      </w:hyperlink>
    </w:p>
    <w:p w14:paraId="0798C433" w14:textId="082E759E" w:rsidR="00D63AB8" w:rsidRDefault="00D63AB8" w:rsidP="001934B6">
      <w:pPr>
        <w:pStyle w:val="NoSpacing"/>
        <w:rPr>
          <w:lang w:val="en-US"/>
        </w:rPr>
      </w:pPr>
    </w:p>
    <w:p w14:paraId="7962DD60" w14:textId="77777777" w:rsidR="00E44AB0" w:rsidRDefault="00E44AB0" w:rsidP="001934B6">
      <w:pPr>
        <w:pStyle w:val="NoSpacing"/>
        <w:rPr>
          <w:lang w:val="en-US"/>
        </w:rPr>
      </w:pPr>
    </w:p>
    <w:p w14:paraId="7212B4F0" w14:textId="736AB80F" w:rsidR="00D63AB8" w:rsidRPr="00D63AB8" w:rsidRDefault="00D63AB8" w:rsidP="001934B6">
      <w:pPr>
        <w:pStyle w:val="NoSpacing"/>
        <w:rPr>
          <w:u w:val="single"/>
          <w:lang w:val="en-US"/>
        </w:rPr>
      </w:pPr>
      <w:r>
        <w:rPr>
          <w:u w:val="single"/>
          <w:lang w:val="en-US"/>
        </w:rPr>
        <w:t>Information requested</w:t>
      </w:r>
    </w:p>
    <w:p w14:paraId="0AC6898C" w14:textId="77777777" w:rsidR="001934B6" w:rsidRDefault="001934B6" w:rsidP="001934B6">
      <w:pPr>
        <w:pStyle w:val="NoSpacing"/>
        <w:rPr>
          <w:lang w:val="en-US"/>
        </w:rPr>
      </w:pPr>
    </w:p>
    <w:p w14:paraId="706AD22B" w14:textId="44DCF3FB" w:rsidR="00262C51" w:rsidRDefault="00262C51" w:rsidP="001934B6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Requester’s name</w:t>
      </w:r>
      <w:r w:rsidR="0013482A">
        <w:rPr>
          <w:lang w:val="en-US"/>
        </w:rPr>
        <w:t>:</w:t>
      </w:r>
    </w:p>
    <w:p w14:paraId="7A5D587C" w14:textId="37D95BBB" w:rsidR="00262C51" w:rsidRDefault="00262C51" w:rsidP="001934B6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Requester’s organization</w:t>
      </w:r>
      <w:r w:rsidR="0013482A">
        <w:rPr>
          <w:lang w:val="en-US"/>
        </w:rPr>
        <w:t>:</w:t>
      </w:r>
    </w:p>
    <w:p w14:paraId="75998446" w14:textId="1D6F4E97" w:rsidR="00262C51" w:rsidRDefault="00262C51" w:rsidP="001934B6">
      <w:pPr>
        <w:pStyle w:val="NoSpacing"/>
        <w:numPr>
          <w:ilvl w:val="0"/>
          <w:numId w:val="1"/>
        </w:numPr>
        <w:rPr>
          <w:lang w:val="en-US"/>
        </w:rPr>
      </w:pPr>
      <w:r>
        <w:rPr>
          <w:lang w:val="en-US"/>
        </w:rPr>
        <w:t>Requester’s contact details (address and email address)</w:t>
      </w:r>
      <w:r w:rsidR="0013482A">
        <w:rPr>
          <w:lang w:val="en-US"/>
        </w:rPr>
        <w:t>:</w:t>
      </w:r>
    </w:p>
    <w:p w14:paraId="4B2BAA7C" w14:textId="77777777" w:rsidR="00262C51" w:rsidRDefault="00262C51" w:rsidP="00262C51">
      <w:pPr>
        <w:pStyle w:val="NoSpacing"/>
        <w:ind w:left="360"/>
        <w:rPr>
          <w:lang w:val="en-US"/>
        </w:rPr>
      </w:pPr>
    </w:p>
    <w:p w14:paraId="12843D27" w14:textId="50F79254" w:rsidR="00711ED3" w:rsidRDefault="00F75E9E" w:rsidP="00711ED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>
        <w:rPr>
          <w:lang w:val="en-US"/>
        </w:rPr>
        <w:t>Please provide some background information of the images you wish to share</w:t>
      </w:r>
      <w:r w:rsidR="00E36B8E">
        <w:rPr>
          <w:lang w:val="en-US"/>
        </w:rPr>
        <w:t xml:space="preserve"> such as the project, </w:t>
      </w:r>
      <w:proofErr w:type="gramStart"/>
      <w:r w:rsidR="00E36B8E">
        <w:rPr>
          <w:lang w:val="en-US"/>
        </w:rPr>
        <w:t>study</w:t>
      </w:r>
      <w:proofErr w:type="gramEnd"/>
      <w:r w:rsidR="00E36B8E">
        <w:rPr>
          <w:lang w:val="en-US"/>
        </w:rPr>
        <w:t xml:space="preserve"> or country they come from.</w:t>
      </w:r>
      <w:r w:rsidR="00E638DC">
        <w:rPr>
          <w:lang w:val="en-US"/>
        </w:rPr>
        <w:t xml:space="preserve"> If providing images from </w:t>
      </w:r>
      <w:r w:rsidR="007545A5">
        <w:rPr>
          <w:lang w:val="en-US"/>
        </w:rPr>
        <w:t xml:space="preserve">multiple </w:t>
      </w:r>
      <w:r w:rsidR="00E638DC">
        <w:rPr>
          <w:lang w:val="en-US"/>
        </w:rPr>
        <w:t xml:space="preserve">studies or </w:t>
      </w:r>
      <w:r w:rsidR="00406F8D">
        <w:rPr>
          <w:lang w:val="en-US"/>
        </w:rPr>
        <w:t>sources,</w:t>
      </w:r>
      <w:r w:rsidR="00E638DC">
        <w:rPr>
          <w:lang w:val="en-US"/>
        </w:rPr>
        <w:t xml:space="preserve"> please list these </w:t>
      </w:r>
      <w:r w:rsidR="007545A5">
        <w:rPr>
          <w:lang w:val="en-US"/>
        </w:rPr>
        <w:t xml:space="preserve">clearly. </w:t>
      </w:r>
    </w:p>
    <w:p w14:paraId="630A0574" w14:textId="77777777" w:rsidR="00711ED3" w:rsidRDefault="00711ED3" w:rsidP="00711ED3">
      <w:pPr>
        <w:pStyle w:val="ListParagraph"/>
        <w:spacing w:after="0"/>
        <w:rPr>
          <w:lang w:val="en-US"/>
        </w:rPr>
      </w:pPr>
    </w:p>
    <w:p w14:paraId="416B360F" w14:textId="0BB0A3B0" w:rsidR="00711ED3" w:rsidRPr="00711ED3" w:rsidRDefault="00711ED3" w:rsidP="00711ED3">
      <w:pPr>
        <w:pStyle w:val="ListParagraph"/>
        <w:numPr>
          <w:ilvl w:val="0"/>
          <w:numId w:val="1"/>
        </w:numPr>
        <w:spacing w:after="0"/>
        <w:rPr>
          <w:lang w:val="en-US"/>
        </w:rPr>
      </w:pPr>
      <w:r w:rsidRPr="00711ED3">
        <w:rPr>
          <w:lang w:val="en-US"/>
        </w:rPr>
        <w:t xml:space="preserve">Is there any other information you wish to tell us about the photos you plan to upload? </w:t>
      </w:r>
    </w:p>
    <w:p w14:paraId="7D577DA3" w14:textId="6B386992" w:rsidR="007545A5" w:rsidRDefault="007545A5" w:rsidP="00721DAB">
      <w:pPr>
        <w:spacing w:after="0"/>
        <w:ind w:left="720"/>
        <w:rPr>
          <w:lang w:val="en-US"/>
        </w:rPr>
      </w:pPr>
    </w:p>
    <w:p w14:paraId="6E3701E5" w14:textId="77777777" w:rsidR="00406F8D" w:rsidRPr="0013482A" w:rsidRDefault="00406F8D" w:rsidP="00721DAB">
      <w:pPr>
        <w:spacing w:after="0"/>
        <w:ind w:left="720"/>
        <w:rPr>
          <w:lang w:val="en-US"/>
        </w:rPr>
      </w:pPr>
    </w:p>
    <w:p w14:paraId="581669B8" w14:textId="77777777" w:rsidR="007545A5" w:rsidRDefault="007545A5" w:rsidP="00E36B8E">
      <w:pPr>
        <w:pStyle w:val="NoSpacing"/>
        <w:ind w:left="720"/>
        <w:rPr>
          <w:lang w:val="en-US"/>
        </w:rPr>
      </w:pPr>
    </w:p>
    <w:p w14:paraId="6896340F" w14:textId="77777777" w:rsidR="007545A5" w:rsidRPr="00D63AB8" w:rsidRDefault="007545A5" w:rsidP="007545A5">
      <w:pPr>
        <w:pStyle w:val="NoSpacing"/>
        <w:rPr>
          <w:u w:val="single"/>
          <w:lang w:val="en-US"/>
        </w:rPr>
      </w:pPr>
      <w:r>
        <w:rPr>
          <w:u w:val="single"/>
          <w:lang w:val="en-US"/>
        </w:rPr>
        <w:t>Terms and Conditions</w:t>
      </w:r>
    </w:p>
    <w:p w14:paraId="082373E9" w14:textId="77777777" w:rsidR="007545A5" w:rsidRDefault="007545A5" w:rsidP="00E36B8E">
      <w:pPr>
        <w:pStyle w:val="NoSpacing"/>
        <w:ind w:left="720"/>
        <w:rPr>
          <w:lang w:val="en-US"/>
        </w:rPr>
      </w:pPr>
    </w:p>
    <w:p w14:paraId="64004987" w14:textId="6EE2A6BC" w:rsidR="00E638DC" w:rsidRDefault="00E36B8E" w:rsidP="00D8782A">
      <w:pPr>
        <w:pStyle w:val="NoSpacing"/>
        <w:rPr>
          <w:lang w:val="en-US"/>
        </w:rPr>
      </w:pP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share your photos please </w:t>
      </w:r>
      <w:r w:rsidR="00E638DC">
        <w:rPr>
          <w:lang w:val="en-US"/>
        </w:rPr>
        <w:t xml:space="preserve">can you read and confirm the following: </w:t>
      </w:r>
    </w:p>
    <w:p w14:paraId="1496333F" w14:textId="77777777" w:rsidR="00E638DC" w:rsidRDefault="00E638DC" w:rsidP="00E36B8E">
      <w:pPr>
        <w:pStyle w:val="NoSpacing"/>
        <w:ind w:left="720"/>
        <w:rPr>
          <w:lang w:val="en-US"/>
        </w:rPr>
      </w:pPr>
    </w:p>
    <w:p w14:paraId="2FCB4B7A" w14:textId="16A2C0CC" w:rsidR="00D020C0" w:rsidRDefault="00CD3062" w:rsidP="00D8782A">
      <w:pPr>
        <w:pStyle w:val="NoSpacing"/>
        <w:numPr>
          <w:ilvl w:val="0"/>
          <w:numId w:val="4"/>
        </w:numPr>
        <w:ind w:left="709"/>
        <w:rPr>
          <w:lang w:val="en-US"/>
        </w:rPr>
      </w:pPr>
      <w:r>
        <w:rPr>
          <w:lang w:val="en-US"/>
        </w:rPr>
        <w:t>Y</w:t>
      </w:r>
      <w:r w:rsidR="00251D20">
        <w:rPr>
          <w:lang w:val="en-US"/>
        </w:rPr>
        <w:t>ou have the appropriate permissions and/or consent</w:t>
      </w:r>
      <w:r w:rsidR="00D8782A">
        <w:rPr>
          <w:lang w:val="en-US"/>
        </w:rPr>
        <w:t xml:space="preserve"> from</w:t>
      </w:r>
      <w:r w:rsidR="00251D20">
        <w:rPr>
          <w:lang w:val="en-US"/>
        </w:rPr>
        <w:t xml:space="preserve"> </w:t>
      </w:r>
      <w:r w:rsidR="0050786A" w:rsidRPr="1721F2B7">
        <w:rPr>
          <w:lang w:val="en-US"/>
        </w:rPr>
        <w:t xml:space="preserve">governing ethics committees </w:t>
      </w:r>
      <w:r w:rsidR="00251D20">
        <w:rPr>
          <w:lang w:val="en-US"/>
        </w:rPr>
        <w:t>to share images</w:t>
      </w:r>
      <w:r w:rsidR="00822F17">
        <w:rPr>
          <w:lang w:val="en-US"/>
        </w:rPr>
        <w:t xml:space="preserve"> to the database </w:t>
      </w:r>
      <w:r w:rsidR="00E65906">
        <w:rPr>
          <w:lang w:val="en-US"/>
        </w:rPr>
        <w:t xml:space="preserve">for </w:t>
      </w:r>
      <w:r w:rsidR="00822F17">
        <w:rPr>
          <w:lang w:val="en-US"/>
        </w:rPr>
        <w:t xml:space="preserve">educational or research </w:t>
      </w:r>
      <w:r w:rsidR="00E65906">
        <w:rPr>
          <w:lang w:val="en-US"/>
        </w:rPr>
        <w:t xml:space="preserve">purposes. </w:t>
      </w:r>
    </w:p>
    <w:p w14:paraId="096C6DE8" w14:textId="7CCAFD6A" w:rsidR="00D020C0" w:rsidRDefault="00D020C0" w:rsidP="00251D20">
      <w:pPr>
        <w:pStyle w:val="NoSpacing"/>
        <w:ind w:left="720"/>
        <w:rPr>
          <w:lang w:val="en-US"/>
        </w:rPr>
      </w:pPr>
    </w:p>
    <w:p w14:paraId="08289EB7" w14:textId="594A97A4" w:rsidR="00D020C0" w:rsidRDefault="00D020C0" w:rsidP="00251D20">
      <w:pPr>
        <w:pStyle w:val="NoSpacing"/>
        <w:ind w:left="720"/>
        <w:rPr>
          <w:lang w:val="en-US"/>
        </w:rPr>
      </w:pPr>
      <w:r>
        <w:rPr>
          <w:lang w:val="en-US"/>
        </w:rPr>
        <w:t>Yes/No</w:t>
      </w:r>
    </w:p>
    <w:p w14:paraId="31F1D04F" w14:textId="48C95EC4" w:rsidR="00D020C0" w:rsidRDefault="00D020C0" w:rsidP="00251D20">
      <w:pPr>
        <w:pStyle w:val="NoSpacing"/>
        <w:ind w:left="720"/>
        <w:rPr>
          <w:lang w:val="en-US"/>
        </w:rPr>
      </w:pPr>
    </w:p>
    <w:p w14:paraId="70454E8E" w14:textId="77777777" w:rsidR="004962C7" w:rsidRDefault="004962C7" w:rsidP="00251D20">
      <w:pPr>
        <w:pStyle w:val="NoSpacing"/>
        <w:ind w:left="720"/>
        <w:rPr>
          <w:lang w:val="en-US"/>
        </w:rPr>
      </w:pPr>
    </w:p>
    <w:p w14:paraId="2A053512" w14:textId="35765A95" w:rsidR="00D020C0" w:rsidRPr="004962C7" w:rsidRDefault="005864D1" w:rsidP="005864D1">
      <w:pPr>
        <w:pStyle w:val="NoSpacing"/>
        <w:rPr>
          <w:u w:val="single"/>
          <w:lang w:val="en-US"/>
        </w:rPr>
      </w:pPr>
      <w:r w:rsidRPr="004962C7">
        <w:rPr>
          <w:u w:val="single"/>
          <w:lang w:val="en-US"/>
        </w:rPr>
        <w:t>Privacy</w:t>
      </w:r>
    </w:p>
    <w:p w14:paraId="187DDF39" w14:textId="77777777" w:rsidR="005864D1" w:rsidRDefault="005864D1" w:rsidP="005864D1">
      <w:pPr>
        <w:pStyle w:val="NoSpacing"/>
        <w:rPr>
          <w:lang w:val="en-US"/>
        </w:rPr>
      </w:pPr>
    </w:p>
    <w:p w14:paraId="7E0A9BD4" w14:textId="055359BC" w:rsidR="00555548" w:rsidRDefault="0013482A" w:rsidP="005864D1">
      <w:pPr>
        <w:pStyle w:val="NoSpacing"/>
        <w:rPr>
          <w:lang w:val="en-US"/>
        </w:rPr>
      </w:pPr>
      <w:r w:rsidRPr="6707249B">
        <w:rPr>
          <w:lang w:val="en-US"/>
        </w:rPr>
        <w:t>Th</w:t>
      </w:r>
      <w:r w:rsidR="0083164F">
        <w:rPr>
          <w:lang w:val="en-US"/>
        </w:rPr>
        <w:t xml:space="preserve">e information you provide in this document will be </w:t>
      </w:r>
      <w:r w:rsidRPr="6707249B">
        <w:rPr>
          <w:lang w:val="en-US"/>
        </w:rPr>
        <w:t>stored securely on Tropical Data systems</w:t>
      </w:r>
      <w:r w:rsidR="00B12733" w:rsidRPr="6707249B">
        <w:rPr>
          <w:lang w:val="en-US"/>
        </w:rPr>
        <w:t xml:space="preserve"> </w:t>
      </w:r>
      <w:r w:rsidR="0059315D">
        <w:rPr>
          <w:lang w:val="en-US"/>
        </w:rPr>
        <w:t xml:space="preserve">only </w:t>
      </w:r>
      <w:r w:rsidR="001F0088">
        <w:rPr>
          <w:lang w:val="en-US"/>
        </w:rPr>
        <w:t xml:space="preserve">for the purpose of managing and creating logins to the </w:t>
      </w:r>
      <w:r w:rsidR="00110830">
        <w:rPr>
          <w:lang w:val="en-US"/>
        </w:rPr>
        <w:t>Trachoma</w:t>
      </w:r>
      <w:r w:rsidR="001F0088">
        <w:rPr>
          <w:lang w:val="en-US"/>
        </w:rPr>
        <w:t xml:space="preserve"> Photo Database </w:t>
      </w:r>
      <w:r w:rsidR="005C600C">
        <w:rPr>
          <w:lang w:val="en-US"/>
        </w:rPr>
        <w:t>so that you can</w:t>
      </w:r>
      <w:r w:rsidR="00110830">
        <w:rPr>
          <w:lang w:val="en-US"/>
        </w:rPr>
        <w:t xml:space="preserve"> upload photos. </w:t>
      </w:r>
      <w:r w:rsidR="00E65906">
        <w:rPr>
          <w:lang w:val="en-US"/>
        </w:rPr>
        <w:t>(</w:t>
      </w:r>
      <w:r w:rsidR="00110830">
        <w:rPr>
          <w:lang w:val="en-US"/>
        </w:rPr>
        <w:t xml:space="preserve">The database </w:t>
      </w:r>
      <w:r w:rsidR="001F0088">
        <w:rPr>
          <w:lang w:val="en-US"/>
        </w:rPr>
        <w:t xml:space="preserve">is managed by Tropical </w:t>
      </w:r>
      <w:proofErr w:type="gramStart"/>
      <w:r w:rsidR="001F0088">
        <w:rPr>
          <w:lang w:val="en-US"/>
        </w:rPr>
        <w:t>Data</w:t>
      </w:r>
      <w:r w:rsidR="0059315D">
        <w:rPr>
          <w:lang w:val="en-US"/>
        </w:rPr>
        <w:t>,</w:t>
      </w:r>
      <w:r w:rsidR="006F4F80">
        <w:rPr>
          <w:lang w:val="en-US"/>
        </w:rPr>
        <w:t xml:space="preserve"> </w:t>
      </w:r>
      <w:r w:rsidR="0059315D">
        <w:rPr>
          <w:lang w:val="en-US"/>
        </w:rPr>
        <w:t>and</w:t>
      </w:r>
      <w:proofErr w:type="gramEnd"/>
      <w:r w:rsidR="0059315D">
        <w:rPr>
          <w:lang w:val="en-US"/>
        </w:rPr>
        <w:t xml:space="preserve"> is </w:t>
      </w:r>
      <w:r w:rsidR="006F4F80">
        <w:rPr>
          <w:lang w:val="en-US"/>
        </w:rPr>
        <w:t>hosted by Sightsavers</w:t>
      </w:r>
      <w:r w:rsidR="001F0088">
        <w:rPr>
          <w:lang w:val="en-US"/>
        </w:rPr>
        <w:t xml:space="preserve"> on behalf of the trachoma community</w:t>
      </w:r>
      <w:r w:rsidR="00110830">
        <w:rPr>
          <w:lang w:val="en-US"/>
        </w:rPr>
        <w:t xml:space="preserve">, supported by </w:t>
      </w:r>
      <w:r w:rsidR="00DE2E6E">
        <w:rPr>
          <w:lang w:val="en-US"/>
        </w:rPr>
        <w:t xml:space="preserve">a </w:t>
      </w:r>
      <w:r w:rsidR="00B12733" w:rsidRPr="6707249B">
        <w:rPr>
          <w:lang w:val="en-US"/>
        </w:rPr>
        <w:t xml:space="preserve">Steering Committee </w:t>
      </w:r>
      <w:r w:rsidR="00DE2E6E">
        <w:rPr>
          <w:lang w:val="en-US"/>
        </w:rPr>
        <w:t>made up of members of the community.</w:t>
      </w:r>
      <w:r w:rsidR="00E65906">
        <w:rPr>
          <w:lang w:val="en-US"/>
        </w:rPr>
        <w:t>)</w:t>
      </w:r>
    </w:p>
    <w:p w14:paraId="62BAFBDE" w14:textId="77777777" w:rsidR="00924E74" w:rsidRDefault="00924E74" w:rsidP="00924E74">
      <w:pPr>
        <w:pStyle w:val="NoSpacing"/>
        <w:rPr>
          <w:lang w:val="en-US"/>
        </w:rPr>
      </w:pPr>
    </w:p>
    <w:p w14:paraId="03E71701" w14:textId="7A926129" w:rsidR="0059315D" w:rsidRDefault="0059315D" w:rsidP="007A1214">
      <w:pPr>
        <w:pStyle w:val="NoSpacing"/>
        <w:rPr>
          <w:lang w:val="en-US"/>
        </w:rPr>
      </w:pPr>
      <w:r>
        <w:rPr>
          <w:lang w:val="en-US"/>
        </w:rPr>
        <w:t>If you</w:t>
      </w:r>
      <w:r w:rsidR="00924E74">
        <w:rPr>
          <w:lang w:val="en-US"/>
        </w:rPr>
        <w:t xml:space="preserve"> would</w:t>
      </w:r>
      <w:r>
        <w:rPr>
          <w:lang w:val="en-US"/>
        </w:rPr>
        <w:t xml:space="preserve"> like to remove your data</w:t>
      </w:r>
      <w:r w:rsidR="00924E74">
        <w:rPr>
          <w:lang w:val="en-US"/>
        </w:rPr>
        <w:t xml:space="preserve"> from the system</w:t>
      </w:r>
      <w:r>
        <w:rPr>
          <w:lang w:val="en-US"/>
        </w:rPr>
        <w:t xml:space="preserve"> please </w:t>
      </w:r>
      <w:r w:rsidRPr="004962C7">
        <w:rPr>
          <w:lang w:val="en-US"/>
        </w:rPr>
        <w:t>contact [</w:t>
      </w:r>
      <w:r w:rsidR="00E271E8" w:rsidRPr="004962C7">
        <w:rPr>
          <w:lang w:val="en-US"/>
        </w:rPr>
        <w:t>admin@tropicaldata.org</w:t>
      </w:r>
      <w:r w:rsidRPr="004962C7">
        <w:rPr>
          <w:lang w:val="en-US"/>
        </w:rPr>
        <w:t>]</w:t>
      </w:r>
      <w:r w:rsidR="00155609" w:rsidRPr="004962C7">
        <w:rPr>
          <w:lang w:val="en-US"/>
        </w:rPr>
        <w:t>,</w:t>
      </w:r>
      <w:r w:rsidRPr="004962C7">
        <w:rPr>
          <w:lang w:val="en-US"/>
        </w:rPr>
        <w:t xml:space="preserve"> and</w:t>
      </w:r>
      <w:r>
        <w:rPr>
          <w:lang w:val="en-US"/>
        </w:rPr>
        <w:t xml:space="preserve"> if you have any questions regarding the </w:t>
      </w:r>
      <w:r w:rsidR="00925F66">
        <w:rPr>
          <w:lang w:val="en-US"/>
        </w:rPr>
        <w:t>use</w:t>
      </w:r>
      <w:r>
        <w:rPr>
          <w:lang w:val="en-US"/>
        </w:rPr>
        <w:t xml:space="preserve"> of your data</w:t>
      </w:r>
      <w:r w:rsidR="005370AA">
        <w:rPr>
          <w:lang w:val="en-US"/>
        </w:rPr>
        <w:t xml:space="preserve"> on this </w:t>
      </w:r>
      <w:proofErr w:type="gramStart"/>
      <w:r w:rsidR="005370AA">
        <w:rPr>
          <w:lang w:val="en-US"/>
        </w:rPr>
        <w:t>system</w:t>
      </w:r>
      <w:proofErr w:type="gramEnd"/>
      <w:r>
        <w:rPr>
          <w:lang w:val="en-US"/>
        </w:rPr>
        <w:t xml:space="preserve"> please contact </w:t>
      </w:r>
      <w:r w:rsidR="005370AA">
        <w:rPr>
          <w:lang w:val="en-US"/>
        </w:rPr>
        <w:t>the Sightsavers</w:t>
      </w:r>
      <w:r w:rsidR="00DE0DA9">
        <w:rPr>
          <w:lang w:val="en-US"/>
        </w:rPr>
        <w:t>’</w:t>
      </w:r>
      <w:r>
        <w:rPr>
          <w:lang w:val="en-US"/>
        </w:rPr>
        <w:t xml:space="preserve"> Data Protection Officer via </w:t>
      </w:r>
      <w:hyperlink r:id="rId9" w:history="1">
        <w:r w:rsidRPr="006C0DED">
          <w:rPr>
            <w:rStyle w:val="Hyperlink"/>
            <w:lang w:val="en-US"/>
          </w:rPr>
          <w:t>dpo@sightsavers.org</w:t>
        </w:r>
      </w:hyperlink>
    </w:p>
    <w:p w14:paraId="2C02E8BB" w14:textId="77777777" w:rsidR="00DE2E6E" w:rsidRDefault="00DE2E6E" w:rsidP="00464FEF">
      <w:pPr>
        <w:pStyle w:val="NoSpacing"/>
        <w:rPr>
          <w:lang w:val="en-US"/>
        </w:rPr>
      </w:pPr>
    </w:p>
    <w:p w14:paraId="77C227F0" w14:textId="6E83284E" w:rsidR="00DE2E6E" w:rsidRDefault="00DE2E6E" w:rsidP="00DE2E6E">
      <w:pPr>
        <w:pStyle w:val="NoSpacing"/>
        <w:ind w:firstLine="720"/>
        <w:rPr>
          <w:lang w:val="en-US"/>
        </w:rPr>
      </w:pPr>
    </w:p>
    <w:p w14:paraId="38AE3DEF" w14:textId="0F8ACE92" w:rsidR="00DE2E6E" w:rsidRDefault="00DE2E6E" w:rsidP="00DE2E6E">
      <w:pPr>
        <w:pStyle w:val="NoSpacing"/>
        <w:ind w:firstLine="720"/>
        <w:rPr>
          <w:lang w:val="en-US"/>
        </w:rPr>
      </w:pPr>
    </w:p>
    <w:sectPr w:rsidR="00DE2E6E" w:rsidSect="00721DAB">
      <w:pgSz w:w="11906" w:h="16838"/>
      <w:pgMar w:top="1134" w:right="1247" w:bottom="1134" w:left="124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866827"/>
    <w:multiLevelType w:val="hybridMultilevel"/>
    <w:tmpl w:val="04C42D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5B7081"/>
    <w:multiLevelType w:val="hybridMultilevel"/>
    <w:tmpl w:val="B442D95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3C30D8"/>
    <w:multiLevelType w:val="hybridMultilevel"/>
    <w:tmpl w:val="F460A3C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BB05F8"/>
    <w:multiLevelType w:val="hybridMultilevel"/>
    <w:tmpl w:val="6DE08D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7101760">
    <w:abstractNumId w:val="0"/>
  </w:num>
  <w:num w:numId="2" w16cid:durableId="1643346726">
    <w:abstractNumId w:val="3"/>
  </w:num>
  <w:num w:numId="3" w16cid:durableId="1544829192">
    <w:abstractNumId w:val="2"/>
  </w:num>
  <w:num w:numId="4" w16cid:durableId="1094862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MLS0NLMwNTUxNDVW0lEKTi0uzszPAykwrAUAg/KqOSwAAAA="/>
  </w:docVars>
  <w:rsids>
    <w:rsidRoot w:val="007B6D23"/>
    <w:rsid w:val="0001244C"/>
    <w:rsid w:val="0004556D"/>
    <w:rsid w:val="0005089B"/>
    <w:rsid w:val="001054E1"/>
    <w:rsid w:val="00110830"/>
    <w:rsid w:val="0013482A"/>
    <w:rsid w:val="00155609"/>
    <w:rsid w:val="001934B6"/>
    <w:rsid w:val="001F0088"/>
    <w:rsid w:val="00212406"/>
    <w:rsid w:val="00225665"/>
    <w:rsid w:val="00251D20"/>
    <w:rsid w:val="00262C51"/>
    <w:rsid w:val="002D109E"/>
    <w:rsid w:val="00384FB8"/>
    <w:rsid w:val="003F7C04"/>
    <w:rsid w:val="00406F8D"/>
    <w:rsid w:val="00436C0B"/>
    <w:rsid w:val="00464FEF"/>
    <w:rsid w:val="004962C7"/>
    <w:rsid w:val="004A0590"/>
    <w:rsid w:val="004B3E87"/>
    <w:rsid w:val="004F4420"/>
    <w:rsid w:val="0050786A"/>
    <w:rsid w:val="00517406"/>
    <w:rsid w:val="005370AA"/>
    <w:rsid w:val="005448AF"/>
    <w:rsid w:val="00555548"/>
    <w:rsid w:val="00560FBF"/>
    <w:rsid w:val="005864D1"/>
    <w:rsid w:val="0059315D"/>
    <w:rsid w:val="005B76D8"/>
    <w:rsid w:val="005C600C"/>
    <w:rsid w:val="006F4F80"/>
    <w:rsid w:val="00711ED3"/>
    <w:rsid w:val="00721DAB"/>
    <w:rsid w:val="00732A8D"/>
    <w:rsid w:val="007377D5"/>
    <w:rsid w:val="007545A5"/>
    <w:rsid w:val="00771CBB"/>
    <w:rsid w:val="007A1214"/>
    <w:rsid w:val="007B6D23"/>
    <w:rsid w:val="00822F17"/>
    <w:rsid w:val="0083164F"/>
    <w:rsid w:val="00872BBC"/>
    <w:rsid w:val="008754B2"/>
    <w:rsid w:val="008E11EB"/>
    <w:rsid w:val="00924E74"/>
    <w:rsid w:val="00925F66"/>
    <w:rsid w:val="00943E3E"/>
    <w:rsid w:val="009654E0"/>
    <w:rsid w:val="009E53DF"/>
    <w:rsid w:val="00A31D9B"/>
    <w:rsid w:val="00A534FE"/>
    <w:rsid w:val="00AD12AD"/>
    <w:rsid w:val="00B12733"/>
    <w:rsid w:val="00B13F47"/>
    <w:rsid w:val="00B91A50"/>
    <w:rsid w:val="00C003D7"/>
    <w:rsid w:val="00CD3062"/>
    <w:rsid w:val="00D020C0"/>
    <w:rsid w:val="00D35B09"/>
    <w:rsid w:val="00D63AB8"/>
    <w:rsid w:val="00D8782A"/>
    <w:rsid w:val="00DB45A7"/>
    <w:rsid w:val="00DE0DA9"/>
    <w:rsid w:val="00DE2E6E"/>
    <w:rsid w:val="00E01217"/>
    <w:rsid w:val="00E271E8"/>
    <w:rsid w:val="00E36B8E"/>
    <w:rsid w:val="00E44AB0"/>
    <w:rsid w:val="00E46400"/>
    <w:rsid w:val="00E638DC"/>
    <w:rsid w:val="00E65906"/>
    <w:rsid w:val="00EF5851"/>
    <w:rsid w:val="00F72CFC"/>
    <w:rsid w:val="00F740DF"/>
    <w:rsid w:val="00F75E9E"/>
    <w:rsid w:val="00F84953"/>
    <w:rsid w:val="00FB4755"/>
    <w:rsid w:val="03B64ADE"/>
    <w:rsid w:val="066C807B"/>
    <w:rsid w:val="0B4A083E"/>
    <w:rsid w:val="0B538BCA"/>
    <w:rsid w:val="11C2CD4E"/>
    <w:rsid w:val="138239C8"/>
    <w:rsid w:val="1564A802"/>
    <w:rsid w:val="1721F2B7"/>
    <w:rsid w:val="1A36AB03"/>
    <w:rsid w:val="1B69AF94"/>
    <w:rsid w:val="1EA93DDC"/>
    <w:rsid w:val="22ECAB57"/>
    <w:rsid w:val="2734009D"/>
    <w:rsid w:val="28C9C64D"/>
    <w:rsid w:val="38C86B06"/>
    <w:rsid w:val="39B542A3"/>
    <w:rsid w:val="39C29630"/>
    <w:rsid w:val="3A46B756"/>
    <w:rsid w:val="3BF499AB"/>
    <w:rsid w:val="3D287A38"/>
    <w:rsid w:val="414BF067"/>
    <w:rsid w:val="44523B34"/>
    <w:rsid w:val="461F618A"/>
    <w:rsid w:val="4E4B8F85"/>
    <w:rsid w:val="561C5CF7"/>
    <w:rsid w:val="57069C5E"/>
    <w:rsid w:val="5975F86D"/>
    <w:rsid w:val="59EBF175"/>
    <w:rsid w:val="65B7EA57"/>
    <w:rsid w:val="65E4C313"/>
    <w:rsid w:val="6707249B"/>
    <w:rsid w:val="6CA9AFCB"/>
    <w:rsid w:val="70D51380"/>
    <w:rsid w:val="7319F49C"/>
    <w:rsid w:val="73BCEF70"/>
    <w:rsid w:val="73EA0859"/>
    <w:rsid w:val="73F38BE5"/>
    <w:rsid w:val="7432E878"/>
    <w:rsid w:val="758F5C46"/>
    <w:rsid w:val="75A884A3"/>
    <w:rsid w:val="75DD3168"/>
    <w:rsid w:val="772B2CA7"/>
    <w:rsid w:val="7D9A6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35D5F"/>
  <w15:chartTrackingRefBased/>
  <w15:docId w15:val="{04050E94-D1B8-4887-9123-DAEB6D33E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64FE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62C51"/>
    <w:pPr>
      <w:ind w:left="720"/>
      <w:contextualSpacing/>
    </w:pPr>
  </w:style>
  <w:style w:type="table" w:styleId="TableGrid">
    <w:name w:val="Table Grid"/>
    <w:basedOn w:val="TableNormal"/>
    <w:uiPriority w:val="39"/>
    <w:rsid w:val="00732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71C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1C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1C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1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1C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91A50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127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273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0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tropicaldata.or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mailto:dpo@sightsavers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c9130ca-1599-4f80-8a68-6e87dd635ad7" xsi:nil="true"/>
    <lcf76f155ced4ddcb4097134ff3c332f xmlns="b1781186-d908-4dab-878a-c21bc95f8269">
      <Terms xmlns="http://schemas.microsoft.com/office/infopath/2007/PartnerControls"/>
    </lcf76f155ced4ddcb4097134ff3c332f>
    <SharedWithUsers xmlns="6c9130ca-1599-4f80-8a68-6e87dd635ad7">
      <UserInfo>
        <DisplayName>Anthony Wadlow</DisplayName>
        <AccountId>333</AccountId>
        <AccountType/>
      </UserInfo>
      <UserInfo>
        <DisplayName>Dipak Patel</DisplayName>
        <AccountId>335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48146B3DDAC74B81BD655CDA36922E" ma:contentTypeVersion="16" ma:contentTypeDescription="Create a new document." ma:contentTypeScope="" ma:versionID="773511237685668071e62f623dc2af0c">
  <xsd:schema xmlns:xsd="http://www.w3.org/2001/XMLSchema" xmlns:xs="http://www.w3.org/2001/XMLSchema" xmlns:p="http://schemas.microsoft.com/office/2006/metadata/properties" xmlns:ns2="b1781186-d908-4dab-878a-c21bc95f8269" xmlns:ns3="6c9130ca-1599-4f80-8a68-6e87dd635ad7" targetNamespace="http://schemas.microsoft.com/office/2006/metadata/properties" ma:root="true" ma:fieldsID="7d169636c3880f8e0397a2fdc776858a" ns2:_="" ns3:_="">
    <xsd:import namespace="b1781186-d908-4dab-878a-c21bc95f8269"/>
    <xsd:import namespace="6c9130ca-1599-4f80-8a68-6e87dd635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781186-d908-4dab-878a-c21bc95f82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c4eb6af-b8e0-4535-81bd-a4e3e89bfa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130ca-1599-4f80-8a68-6e87dd635ad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43f6288-3fce-4f28-a8e5-9df9893838bb}" ma:internalName="TaxCatchAll" ma:showField="CatchAllData" ma:web="6c9130ca-1599-4f80-8a68-6e87dd635a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20A6EE-89E4-42C1-8C5D-CC6573221466}">
  <ds:schemaRefs>
    <ds:schemaRef ds:uri="http://schemas.microsoft.com/office/2006/metadata/properties"/>
    <ds:schemaRef ds:uri="http://schemas.microsoft.com/office/infopath/2007/PartnerControls"/>
    <ds:schemaRef ds:uri="6c9130ca-1599-4f80-8a68-6e87dd635ad7"/>
    <ds:schemaRef ds:uri="b1781186-d908-4dab-878a-c21bc95f8269"/>
    <ds:schemaRef ds:uri="54c74f02-f20e-4794-8cb8-5ae9550ee52e"/>
    <ds:schemaRef ds:uri="97c541f2-9fa3-42c3-89dd-fd6d5a546e9a"/>
  </ds:schemaRefs>
</ds:datastoreItem>
</file>

<file path=customXml/itemProps2.xml><?xml version="1.0" encoding="utf-8"?>
<ds:datastoreItem xmlns:ds="http://schemas.openxmlformats.org/officeDocument/2006/customXml" ds:itemID="{77C2394B-FDCD-4859-8D0E-D0D5957E02C4}"/>
</file>

<file path=customXml/itemProps3.xml><?xml version="1.0" encoding="utf-8"?>
<ds:datastoreItem xmlns:ds="http://schemas.openxmlformats.org/officeDocument/2006/customXml" ds:itemID="{BF8A1B73-4059-448B-968B-DEF4FB5D57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586</Characters>
  <Application>Microsoft Office Word</Application>
  <DocSecurity>0</DocSecurity>
  <Lines>4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School of Hygiene and Tropical Medicine</Company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Harding-Esch</dc:creator>
  <cp:keywords/>
  <dc:description/>
  <cp:lastModifiedBy>Cristina Jimenez</cp:lastModifiedBy>
  <cp:revision>3</cp:revision>
  <dcterms:created xsi:type="dcterms:W3CDTF">2022-09-27T09:54:00Z</dcterms:created>
  <dcterms:modified xsi:type="dcterms:W3CDTF">2022-09-27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48146B3DDAC74B81BD655CDA36922E</vt:lpwstr>
  </property>
  <property fmtid="{D5CDD505-2E9C-101B-9397-08002B2CF9AE}" pid="3" name="MediaServiceImageTags">
    <vt:lpwstr/>
  </property>
  <property fmtid="{D5CDD505-2E9C-101B-9397-08002B2CF9AE}" pid="4" name="GrammarlyDocumentId">
    <vt:lpwstr>54bad83fb549a730a83420541ff712be879724cfe2afcbb156e17fe12cee09f4</vt:lpwstr>
  </property>
</Properties>
</file>